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001B8" w14:textId="3CD0C606" w:rsidR="0097013C" w:rsidRPr="0009644F" w:rsidRDefault="002E66A3" w:rsidP="00450166">
      <w:pPr>
        <w:jc w:val="center"/>
        <w:rPr>
          <w:rFonts w:ascii="Bodoni MT" w:hAnsi="Bodoni MT" w:cs="Arial"/>
          <w:sz w:val="36"/>
          <w:szCs w:val="36"/>
        </w:rPr>
      </w:pPr>
      <w:bookmarkStart w:id="0" w:name="_GoBack"/>
      <w:bookmarkEnd w:id="0"/>
      <w:r>
        <w:rPr>
          <w:rFonts w:ascii="Bodoni MT" w:hAnsi="Bodoni MT" w:cs="Arial"/>
          <w:sz w:val="36"/>
          <w:szCs w:val="36"/>
        </w:rPr>
        <w:t>Creativ</w:t>
      </w:r>
      <w:r w:rsidR="00A6068B">
        <w:rPr>
          <w:rFonts w:ascii="Bodoni MT" w:hAnsi="Bodoni MT" w:cs="Arial"/>
          <w:sz w:val="36"/>
          <w:szCs w:val="36"/>
        </w:rPr>
        <w:t>e Problem Solving</w:t>
      </w:r>
      <w:r w:rsidR="00450166" w:rsidRPr="0009644F">
        <w:rPr>
          <w:rFonts w:ascii="Bodoni MT" w:hAnsi="Bodoni MT" w:cs="Arial"/>
          <w:sz w:val="36"/>
          <w:szCs w:val="36"/>
        </w:rPr>
        <w:t>- Moment of Reflection</w:t>
      </w:r>
    </w:p>
    <w:p w14:paraId="2AA5DBCD" w14:textId="0B6E9059" w:rsidR="00450166" w:rsidRPr="00450166" w:rsidRDefault="00450166" w:rsidP="00450166">
      <w:pPr>
        <w:jc w:val="center"/>
        <w:rPr>
          <w:sz w:val="24"/>
          <w:szCs w:val="24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E9105E" wp14:editId="01796F5B">
                <wp:simplePos x="0" y="0"/>
                <wp:positionH relativeFrom="margin">
                  <wp:posOffset>393700</wp:posOffset>
                </wp:positionH>
                <wp:positionV relativeFrom="paragraph">
                  <wp:posOffset>311785</wp:posOffset>
                </wp:positionV>
                <wp:extent cx="5378450" cy="12700"/>
                <wp:effectExtent l="0" t="0" r="317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53227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1pt,24.55pt" to="454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 w:rsidRPr="00450166">
        <w:rPr>
          <w:sz w:val="24"/>
          <w:szCs w:val="24"/>
        </w:rPr>
        <w:t>-Masterpiece Living</w:t>
      </w:r>
    </w:p>
    <w:p w14:paraId="2D7B3AC3" w14:textId="22DBC84C" w:rsidR="00450166" w:rsidRDefault="00450166" w:rsidP="00450166">
      <w:pPr>
        <w:jc w:val="center"/>
      </w:pPr>
    </w:p>
    <w:p w14:paraId="5CAE86F5" w14:textId="7777777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Directions:</w:t>
      </w:r>
    </w:p>
    <w:p w14:paraId="549B69A8" w14:textId="06CE93EA" w:rsid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 xml:space="preserve">Take 10-20 minutes to read the </w:t>
      </w:r>
      <w:r w:rsidR="002B7025">
        <w:rPr>
          <w:sz w:val="28"/>
          <w:szCs w:val="28"/>
        </w:rPr>
        <w:t>statement</w:t>
      </w:r>
      <w:r w:rsidRPr="00450166">
        <w:rPr>
          <w:sz w:val="28"/>
          <w:szCs w:val="28"/>
        </w:rPr>
        <w:t xml:space="preserve"> below and reflect</w:t>
      </w:r>
      <w:r w:rsidR="0009644F">
        <w:rPr>
          <w:sz w:val="28"/>
          <w:szCs w:val="28"/>
        </w:rPr>
        <w:t xml:space="preserve"> with curiosity</w:t>
      </w:r>
      <w:r w:rsidRPr="00450166">
        <w:rPr>
          <w:sz w:val="28"/>
          <w:szCs w:val="28"/>
        </w:rPr>
        <w:t xml:space="preserve"> on the questions</w:t>
      </w:r>
      <w:r w:rsidR="0009644F">
        <w:rPr>
          <w:sz w:val="28"/>
          <w:szCs w:val="28"/>
        </w:rPr>
        <w:t xml:space="preserve"> that</w:t>
      </w:r>
      <w:r w:rsidRPr="00450166">
        <w:rPr>
          <w:sz w:val="28"/>
          <w:szCs w:val="28"/>
        </w:rPr>
        <w:t xml:space="preserve"> follow. You may </w:t>
      </w:r>
      <w:r w:rsidR="0009644F" w:rsidRPr="00450166">
        <w:rPr>
          <w:sz w:val="28"/>
          <w:szCs w:val="28"/>
        </w:rPr>
        <w:t>journal</w:t>
      </w:r>
      <w:r w:rsidRPr="00450166">
        <w:rPr>
          <w:sz w:val="28"/>
          <w:szCs w:val="28"/>
        </w:rPr>
        <w:t xml:space="preserve"> your response, chat about them with someone in your home or via video chat, or simply let them rest in your conscious and sub-conscious.</w:t>
      </w:r>
    </w:p>
    <w:p w14:paraId="3E0D226B" w14:textId="77777777" w:rsidR="00A6068B" w:rsidRDefault="00A6068B" w:rsidP="00450166">
      <w:pPr>
        <w:jc w:val="both"/>
        <w:rPr>
          <w:sz w:val="28"/>
          <w:szCs w:val="28"/>
        </w:rPr>
      </w:pPr>
    </w:p>
    <w:p w14:paraId="6867ECA3" w14:textId="65FD98E8" w:rsidR="00450166" w:rsidRDefault="000A7376" w:rsidP="00A6068B">
      <w:pPr>
        <w:spacing w:after="0"/>
        <w:jc w:val="center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“</w:t>
      </w:r>
      <w:r w:rsidR="00C02EF8">
        <w:rPr>
          <w:i/>
          <w:iCs/>
          <w:sz w:val="28"/>
          <w:szCs w:val="28"/>
        </w:rPr>
        <w:t xml:space="preserve">Creativity is fundamentally about combining existing stimuli in your </w:t>
      </w:r>
      <w:r>
        <w:rPr>
          <w:i/>
          <w:iCs/>
          <w:sz w:val="28"/>
          <w:szCs w:val="28"/>
        </w:rPr>
        <w:t>environment-experiences, pieces of knowledge, other problems you’ve solved, similar situations you’ve been in, things you’ve read about-and playing around with them until you find a combination that helps you solve the problem you’re focused on.”</w:t>
      </w:r>
    </w:p>
    <w:p w14:paraId="4CDFF943" w14:textId="1AC569F8" w:rsidR="000A7376" w:rsidRDefault="000A7376" w:rsidP="006E30C6">
      <w:pPr>
        <w:spacing w:after="0"/>
        <w:jc w:val="center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-</w:t>
      </w:r>
      <w:r w:rsidR="0042753D">
        <w:rPr>
          <w:i/>
          <w:iCs/>
          <w:sz w:val="28"/>
          <w:szCs w:val="28"/>
        </w:rPr>
        <w:t>Todd Henry, Louder Than Words</w:t>
      </w:r>
    </w:p>
    <w:p w14:paraId="4B2B2B02" w14:textId="521DC93C" w:rsidR="00450166" w:rsidRDefault="00450166" w:rsidP="00450166">
      <w:pPr>
        <w:spacing w:after="0"/>
        <w:rPr>
          <w:sz w:val="28"/>
          <w:szCs w:val="28"/>
        </w:rPr>
      </w:pPr>
    </w:p>
    <w:p w14:paraId="6E0AF0C4" w14:textId="4783910B" w:rsidR="00450166" w:rsidRDefault="00873EF0" w:rsidP="00450166">
      <w:pPr>
        <w:spacing w:after="0"/>
        <w:rPr>
          <w:sz w:val="28"/>
          <w:szCs w:val="28"/>
        </w:rPr>
      </w:pPr>
      <w:r>
        <w:rPr>
          <w:sz w:val="28"/>
          <w:szCs w:val="28"/>
        </w:rPr>
        <w:t>Questions:</w:t>
      </w:r>
    </w:p>
    <w:p w14:paraId="6DC0975C" w14:textId="77777777" w:rsidR="00873EF0" w:rsidRDefault="00873EF0" w:rsidP="00450166">
      <w:pPr>
        <w:spacing w:after="0"/>
        <w:rPr>
          <w:sz w:val="28"/>
          <w:szCs w:val="28"/>
        </w:rPr>
      </w:pPr>
    </w:p>
    <w:p w14:paraId="20626C3E" w14:textId="36C10A38" w:rsidR="00BC27D9" w:rsidRDefault="00223B4C" w:rsidP="004E7922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8C1531">
        <w:rPr>
          <w:sz w:val="28"/>
          <w:szCs w:val="28"/>
        </w:rPr>
        <w:t>Write</w:t>
      </w:r>
      <w:r w:rsidR="00A61978">
        <w:rPr>
          <w:sz w:val="28"/>
          <w:szCs w:val="28"/>
        </w:rPr>
        <w:t xml:space="preserve"> or think about </w:t>
      </w:r>
      <w:r w:rsidR="00701E83">
        <w:rPr>
          <w:sz w:val="28"/>
          <w:szCs w:val="28"/>
        </w:rPr>
        <w:t xml:space="preserve">a challenge in your past </w:t>
      </w:r>
      <w:r w:rsidR="000261A2">
        <w:rPr>
          <w:sz w:val="28"/>
          <w:szCs w:val="28"/>
        </w:rPr>
        <w:t>you solved</w:t>
      </w:r>
      <w:r w:rsidR="00701E83">
        <w:rPr>
          <w:sz w:val="28"/>
          <w:szCs w:val="28"/>
        </w:rPr>
        <w:t xml:space="preserve"> us</w:t>
      </w:r>
      <w:r w:rsidR="000261A2">
        <w:rPr>
          <w:sz w:val="28"/>
          <w:szCs w:val="28"/>
        </w:rPr>
        <w:t>ing</w:t>
      </w:r>
      <w:r w:rsidR="00701E83">
        <w:rPr>
          <w:sz w:val="28"/>
          <w:szCs w:val="28"/>
        </w:rPr>
        <w:t xml:space="preserve"> creative thinking</w:t>
      </w:r>
      <w:r w:rsidR="000261A2">
        <w:rPr>
          <w:sz w:val="28"/>
          <w:szCs w:val="28"/>
        </w:rPr>
        <w:t>.</w:t>
      </w:r>
      <w:r w:rsidR="00701E83">
        <w:rPr>
          <w:sz w:val="28"/>
          <w:szCs w:val="28"/>
        </w:rPr>
        <w:t xml:space="preserve"> </w:t>
      </w:r>
      <w:r w:rsidR="00E8323C">
        <w:rPr>
          <w:sz w:val="28"/>
          <w:szCs w:val="28"/>
        </w:rPr>
        <w:t xml:space="preserve"> </w:t>
      </w:r>
    </w:p>
    <w:p w14:paraId="4B67B872" w14:textId="77777777" w:rsidR="00A81CF1" w:rsidRDefault="00A81CF1" w:rsidP="004E7922">
      <w:pPr>
        <w:spacing w:after="0"/>
        <w:rPr>
          <w:sz w:val="28"/>
          <w:szCs w:val="28"/>
        </w:rPr>
      </w:pPr>
    </w:p>
    <w:p w14:paraId="2BDE5C2A" w14:textId="69F9225F" w:rsidR="00E8323C" w:rsidRDefault="00E8323C" w:rsidP="00A81CF1">
      <w:pPr>
        <w:spacing w:after="0"/>
        <w:ind w:firstLine="720"/>
        <w:rPr>
          <w:sz w:val="28"/>
          <w:szCs w:val="28"/>
        </w:rPr>
      </w:pPr>
      <w:r>
        <w:rPr>
          <w:sz w:val="28"/>
          <w:szCs w:val="28"/>
        </w:rPr>
        <w:t>a. What helped you get into a creative space to solve the challenge?</w:t>
      </w:r>
    </w:p>
    <w:p w14:paraId="15A87620" w14:textId="560A99BD" w:rsidR="00E8323C" w:rsidRDefault="00E8323C" w:rsidP="00A81CF1">
      <w:pPr>
        <w:spacing w:after="0"/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b. </w:t>
      </w:r>
      <w:r w:rsidR="006D56B1">
        <w:rPr>
          <w:sz w:val="28"/>
          <w:szCs w:val="28"/>
        </w:rPr>
        <w:t>What resources</w:t>
      </w:r>
      <w:r w:rsidR="00B56B21">
        <w:rPr>
          <w:sz w:val="28"/>
          <w:szCs w:val="28"/>
        </w:rPr>
        <w:t>/knowledge</w:t>
      </w:r>
      <w:r w:rsidR="008D0FA0">
        <w:rPr>
          <w:sz w:val="28"/>
          <w:szCs w:val="28"/>
        </w:rPr>
        <w:t xml:space="preserve"> did you use</w:t>
      </w:r>
      <w:r w:rsidR="00B77C99">
        <w:rPr>
          <w:sz w:val="28"/>
          <w:szCs w:val="28"/>
        </w:rPr>
        <w:t xml:space="preserve"> to solve the challenge?</w:t>
      </w:r>
    </w:p>
    <w:p w14:paraId="7F544A5F" w14:textId="5FB608FC" w:rsidR="00D44DFB" w:rsidRDefault="00D44DFB" w:rsidP="004E7922">
      <w:pPr>
        <w:spacing w:after="0"/>
        <w:rPr>
          <w:sz w:val="28"/>
          <w:szCs w:val="28"/>
        </w:rPr>
      </w:pPr>
    </w:p>
    <w:p w14:paraId="658389BB" w14:textId="2815F012" w:rsidR="00D44DFB" w:rsidRDefault="00D44DFB" w:rsidP="004E7922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A61978">
        <w:rPr>
          <w:sz w:val="28"/>
          <w:szCs w:val="28"/>
        </w:rPr>
        <w:t xml:space="preserve">What </w:t>
      </w:r>
      <w:r w:rsidR="00544870">
        <w:rPr>
          <w:sz w:val="28"/>
          <w:szCs w:val="28"/>
        </w:rPr>
        <w:t xml:space="preserve">current </w:t>
      </w:r>
      <w:r w:rsidR="00A61978">
        <w:rPr>
          <w:sz w:val="28"/>
          <w:szCs w:val="28"/>
        </w:rPr>
        <w:t>problem or challenge in your life</w:t>
      </w:r>
      <w:r w:rsidR="00544870">
        <w:rPr>
          <w:sz w:val="28"/>
          <w:szCs w:val="28"/>
        </w:rPr>
        <w:t xml:space="preserve"> </w:t>
      </w:r>
      <w:r w:rsidR="00A61978">
        <w:rPr>
          <w:sz w:val="28"/>
          <w:szCs w:val="28"/>
        </w:rPr>
        <w:t xml:space="preserve">could creative thinking </w:t>
      </w:r>
      <w:r w:rsidR="00E700AD">
        <w:rPr>
          <w:sz w:val="28"/>
          <w:szCs w:val="28"/>
        </w:rPr>
        <w:t>help solve</w:t>
      </w:r>
      <w:r w:rsidR="00A61978">
        <w:rPr>
          <w:sz w:val="28"/>
          <w:szCs w:val="28"/>
        </w:rPr>
        <w:t>?</w:t>
      </w:r>
    </w:p>
    <w:p w14:paraId="68C53587" w14:textId="70A37DAB" w:rsidR="00071BF4" w:rsidRDefault="00071BF4" w:rsidP="004E7922">
      <w:pPr>
        <w:spacing w:after="0"/>
        <w:rPr>
          <w:sz w:val="28"/>
          <w:szCs w:val="28"/>
        </w:rPr>
      </w:pPr>
    </w:p>
    <w:p w14:paraId="4B18EC1A" w14:textId="3F94DB44" w:rsidR="00071BF4" w:rsidRDefault="00071BF4" w:rsidP="004E7922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AB7E80">
        <w:rPr>
          <w:sz w:val="28"/>
          <w:szCs w:val="28"/>
        </w:rPr>
        <w:t xml:space="preserve">How could you use your </w:t>
      </w:r>
      <w:proofErr w:type="gramStart"/>
      <w:r w:rsidR="00AB7E80">
        <w:rPr>
          <w:sz w:val="28"/>
          <w:szCs w:val="28"/>
        </w:rPr>
        <w:t>past experience</w:t>
      </w:r>
      <w:proofErr w:type="gramEnd"/>
      <w:r w:rsidR="00AB7E80">
        <w:rPr>
          <w:sz w:val="28"/>
          <w:szCs w:val="28"/>
        </w:rPr>
        <w:t xml:space="preserve"> and current knowledge to support yourself in solving th</w:t>
      </w:r>
      <w:r w:rsidR="00544870">
        <w:rPr>
          <w:sz w:val="28"/>
          <w:szCs w:val="28"/>
        </w:rPr>
        <w:t xml:space="preserve">is </w:t>
      </w:r>
      <w:r w:rsidR="0093396F">
        <w:rPr>
          <w:sz w:val="28"/>
          <w:szCs w:val="28"/>
        </w:rPr>
        <w:t>challenge?</w:t>
      </w:r>
    </w:p>
    <w:p w14:paraId="4807B9AB" w14:textId="6B6AB627" w:rsidR="0093396F" w:rsidRDefault="0093396F" w:rsidP="004E7922">
      <w:pPr>
        <w:spacing w:after="0"/>
        <w:rPr>
          <w:sz w:val="28"/>
          <w:szCs w:val="28"/>
        </w:rPr>
      </w:pPr>
    </w:p>
    <w:p w14:paraId="77DAD89F" w14:textId="12930F57" w:rsidR="0093396F" w:rsidRDefault="0093396F" w:rsidP="004E7922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4. </w:t>
      </w:r>
      <w:r w:rsidR="0073337A">
        <w:rPr>
          <w:sz w:val="28"/>
          <w:szCs w:val="28"/>
        </w:rPr>
        <w:t>How can you hold yourself accountable to compl</w:t>
      </w:r>
      <w:r w:rsidR="00A6068B">
        <w:rPr>
          <w:sz w:val="28"/>
          <w:szCs w:val="28"/>
        </w:rPr>
        <w:t>etion</w:t>
      </w:r>
      <w:r w:rsidR="008C1531">
        <w:rPr>
          <w:sz w:val="28"/>
          <w:szCs w:val="28"/>
        </w:rPr>
        <w:t>?</w:t>
      </w:r>
    </w:p>
    <w:p w14:paraId="072646AB" w14:textId="6271C2CB" w:rsidR="008C1531" w:rsidRDefault="008C1531" w:rsidP="004E7922">
      <w:pPr>
        <w:spacing w:after="0"/>
        <w:rPr>
          <w:sz w:val="28"/>
          <w:szCs w:val="28"/>
        </w:rPr>
      </w:pPr>
    </w:p>
    <w:p w14:paraId="4F96152C" w14:textId="25CE410E" w:rsidR="00FE3F29" w:rsidRPr="00450166" w:rsidRDefault="008C1531" w:rsidP="0088214E">
      <w:pPr>
        <w:spacing w:after="0"/>
        <w:rPr>
          <w:sz w:val="28"/>
          <w:szCs w:val="28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C3D672" wp14:editId="6C7A0CA0">
                <wp:simplePos x="0" y="0"/>
                <wp:positionH relativeFrom="margin">
                  <wp:align>center</wp:align>
                </wp:positionH>
                <wp:positionV relativeFrom="paragraph">
                  <wp:posOffset>575310</wp:posOffset>
                </wp:positionV>
                <wp:extent cx="5378450" cy="12700"/>
                <wp:effectExtent l="0" t="0" r="317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76D33F" id="Straight Connector 2" o:spid="_x0000_s1026" style="position:absolute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45.3pt" to="423.5pt,4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" strokecolor="windowText" strokeweight="1pt">
                <v:stroke joinstyle="miter"/>
                <w10:wrap anchorx="margin"/>
              </v:line>
            </w:pict>
          </mc:Fallback>
        </mc:AlternateContent>
      </w:r>
      <w:r>
        <w:rPr>
          <w:sz w:val="28"/>
          <w:szCs w:val="28"/>
        </w:rPr>
        <w:t>5. What can you do to celebrate yourself when you</w:t>
      </w:r>
      <w:r w:rsidR="00A6068B">
        <w:rPr>
          <w:sz w:val="28"/>
          <w:szCs w:val="28"/>
        </w:rPr>
        <w:t xml:space="preserve"> are</w:t>
      </w:r>
      <w:r>
        <w:rPr>
          <w:sz w:val="28"/>
          <w:szCs w:val="28"/>
        </w:rPr>
        <w:t xml:space="preserve"> done?</w:t>
      </w:r>
    </w:p>
    <w:sectPr w:rsidR="00FE3F29" w:rsidRPr="00450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wtjAyNDUzMbFQ0lEKTi0uzszPAykwrQUAu7k14ywAAAA="/>
  </w:docVars>
  <w:rsids>
    <w:rsidRoot w:val="00450166"/>
    <w:rsid w:val="00014999"/>
    <w:rsid w:val="000261A2"/>
    <w:rsid w:val="00071BF4"/>
    <w:rsid w:val="0009644F"/>
    <w:rsid w:val="000A7376"/>
    <w:rsid w:val="0013016B"/>
    <w:rsid w:val="001D139F"/>
    <w:rsid w:val="00223B4C"/>
    <w:rsid w:val="002B60AE"/>
    <w:rsid w:val="002B7025"/>
    <w:rsid w:val="002E66A3"/>
    <w:rsid w:val="00340B6A"/>
    <w:rsid w:val="00393202"/>
    <w:rsid w:val="003A6B28"/>
    <w:rsid w:val="003F571E"/>
    <w:rsid w:val="0042753D"/>
    <w:rsid w:val="00450166"/>
    <w:rsid w:val="004A5D2E"/>
    <w:rsid w:val="004E7922"/>
    <w:rsid w:val="00526E24"/>
    <w:rsid w:val="00544870"/>
    <w:rsid w:val="005B0F08"/>
    <w:rsid w:val="005D2B89"/>
    <w:rsid w:val="006275FE"/>
    <w:rsid w:val="00632FD8"/>
    <w:rsid w:val="006D56B1"/>
    <w:rsid w:val="006E30C6"/>
    <w:rsid w:val="00701E83"/>
    <w:rsid w:val="0073337A"/>
    <w:rsid w:val="007B560D"/>
    <w:rsid w:val="00846364"/>
    <w:rsid w:val="00873EF0"/>
    <w:rsid w:val="0088214E"/>
    <w:rsid w:val="008C1531"/>
    <w:rsid w:val="008D0FA0"/>
    <w:rsid w:val="009240AB"/>
    <w:rsid w:val="0093396F"/>
    <w:rsid w:val="0097013C"/>
    <w:rsid w:val="00974354"/>
    <w:rsid w:val="00974C2E"/>
    <w:rsid w:val="0099247F"/>
    <w:rsid w:val="009A2C25"/>
    <w:rsid w:val="00A22C3B"/>
    <w:rsid w:val="00A6068B"/>
    <w:rsid w:val="00A61978"/>
    <w:rsid w:val="00A81CF1"/>
    <w:rsid w:val="00A93A11"/>
    <w:rsid w:val="00AB57B1"/>
    <w:rsid w:val="00AB7E80"/>
    <w:rsid w:val="00AF7570"/>
    <w:rsid w:val="00B34DE2"/>
    <w:rsid w:val="00B43374"/>
    <w:rsid w:val="00B56B21"/>
    <w:rsid w:val="00B60B90"/>
    <w:rsid w:val="00B77C99"/>
    <w:rsid w:val="00BA2EEB"/>
    <w:rsid w:val="00BB3702"/>
    <w:rsid w:val="00BC27D9"/>
    <w:rsid w:val="00C02EF8"/>
    <w:rsid w:val="00C26EC1"/>
    <w:rsid w:val="00C60445"/>
    <w:rsid w:val="00C80E09"/>
    <w:rsid w:val="00C97496"/>
    <w:rsid w:val="00CC5641"/>
    <w:rsid w:val="00D25A64"/>
    <w:rsid w:val="00D44DFB"/>
    <w:rsid w:val="00E700AD"/>
    <w:rsid w:val="00E8323C"/>
    <w:rsid w:val="00EC71DB"/>
    <w:rsid w:val="00EF4E71"/>
    <w:rsid w:val="00F4500B"/>
    <w:rsid w:val="00FA38CD"/>
    <w:rsid w:val="00FB3A5D"/>
    <w:rsid w:val="00FE3F29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BA33"/>
  <w15:chartTrackingRefBased/>
  <w15:docId w15:val="{F3542FF6-9DCF-43DD-92B4-8493C20BC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3DFFE6A6C3B468196733DF3E2778C" ma:contentTypeVersion="12" ma:contentTypeDescription="Create a new document." ma:contentTypeScope="" ma:versionID="fb3fdc275abc300e87fc7bc6f1665217">
  <xsd:schema xmlns:xsd="http://www.w3.org/2001/XMLSchema" xmlns:xs="http://www.w3.org/2001/XMLSchema" xmlns:p="http://schemas.microsoft.com/office/2006/metadata/properties" xmlns:ns3="7f60117b-2a26-4208-89f8-bbe41341619b" xmlns:ns4="ff8a1d4d-a574-421d-b313-d8f896b2fcb7" targetNamespace="http://schemas.microsoft.com/office/2006/metadata/properties" ma:root="true" ma:fieldsID="14a889ee93496c08234352f33cbeee93" ns3:_="" ns4:_="">
    <xsd:import namespace="7f60117b-2a26-4208-89f8-bbe41341619b"/>
    <xsd:import namespace="ff8a1d4d-a574-421d-b313-d8f896b2fc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0117b-2a26-4208-89f8-bbe413416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1d4d-a574-421d-b313-d8f896b2fc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CFD314-65E7-4F3B-BE7E-96E46BA9F0C9}">
  <ds:schemaRefs>
    <ds:schemaRef ds:uri="http://purl.org/dc/terms/"/>
    <ds:schemaRef ds:uri="7f60117b-2a26-4208-89f8-bbe41341619b"/>
    <ds:schemaRef ds:uri="http://purl.org/dc/elements/1.1/"/>
    <ds:schemaRef ds:uri="ff8a1d4d-a574-421d-b313-d8f896b2fcb7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03F9D58-EF40-4E68-9E82-ABFE2B321C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83ABC1-E218-417B-8812-F27A76DF50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0117b-2a26-4208-89f8-bbe41341619b"/>
    <ds:schemaRef ds:uri="ff8a1d4d-a574-421d-b313-d8f896b2f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5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Kai Hillberry</cp:lastModifiedBy>
  <cp:revision>2</cp:revision>
  <dcterms:created xsi:type="dcterms:W3CDTF">2020-04-06T22:36:00Z</dcterms:created>
  <dcterms:modified xsi:type="dcterms:W3CDTF">2020-04-06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3DFFE6A6C3B468196733DF3E2778C</vt:lpwstr>
  </property>
</Properties>
</file>